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C27CA8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C27CA8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C27CA8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C27CA8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C27CA8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28224" w14:textId="77777777" w:rsidR="00C27CA8" w:rsidRDefault="00C27CA8" w:rsidP="00011800">
      <w:pPr>
        <w:spacing w:after="0"/>
      </w:pPr>
      <w:r>
        <w:separator/>
      </w:r>
    </w:p>
  </w:endnote>
  <w:endnote w:type="continuationSeparator" w:id="0">
    <w:p w14:paraId="3E449492" w14:textId="77777777" w:rsidR="00C27CA8" w:rsidRDefault="00C27CA8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4FE1" w14:textId="5364868C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AE429C">
      <w:t>2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EB1E2" w14:textId="3C67F55A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AE429C">
      <w:t>2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8E115" w14:textId="77777777" w:rsidR="00C27CA8" w:rsidRDefault="00C27CA8" w:rsidP="00011800">
      <w:pPr>
        <w:spacing w:after="0"/>
      </w:pPr>
      <w:r>
        <w:separator/>
      </w:r>
    </w:p>
  </w:footnote>
  <w:footnote w:type="continuationSeparator" w:id="0">
    <w:p w14:paraId="3449D2FD" w14:textId="77777777" w:rsidR="00C27CA8" w:rsidRDefault="00C27CA8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A241B" w14:textId="40362397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 FIX ORCHESTRA V1.</w:t>
    </w:r>
    <w:r w:rsidR="00AE429C">
      <w:t>1</w:t>
    </w:r>
    <w:r w:rsidR="00021647">
      <w:t xml:space="preserve"> – TECHNICAL STANDARD</w:t>
    </w:r>
    <w:r>
      <w:tab/>
    </w:r>
    <w:r w:rsidR="00AE429C">
      <w:t>XXX</w:t>
    </w:r>
    <w:r>
      <w:t xml:space="preserve"> 20</w:t>
    </w:r>
    <w:r w:rsidR="00C00F8A">
      <w:t>2</w:t>
    </w:r>
    <w:r w:rsidR="00AE429C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9</cp:revision>
  <cp:lastPrinted>2020-02-10T20:03:00Z</cp:lastPrinted>
  <dcterms:created xsi:type="dcterms:W3CDTF">2019-05-10T10:25:00Z</dcterms:created>
  <dcterms:modified xsi:type="dcterms:W3CDTF">2021-11-22T10:13:00Z</dcterms:modified>
</cp:coreProperties>
</file>